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33E4E" w14:textId="20CFC9C5" w:rsidR="00E94A3C" w:rsidRPr="00AA7350" w:rsidRDefault="00E94A3C" w:rsidP="00F56BE9">
      <w:pPr>
        <w:jc w:val="center"/>
        <w:rPr>
          <w:rFonts w:ascii="Times New Roman" w:eastAsiaTheme="minorEastAsia" w:hAnsi="Times New Roman" w:cs="Times New Roman"/>
          <w:color w:val="000000" w:themeColor="text1"/>
        </w:rPr>
      </w:pPr>
      <w:r>
        <w:rPr>
          <w:rFonts w:ascii="Times New Roman" w:hAnsi="Times New Roman" w:cs="Times New Roman"/>
          <w:b/>
          <w:bCs/>
          <w:color w:val="000000" w:themeColor="text1"/>
        </w:rPr>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47994EE" w:rsidR="00B17FE9" w:rsidRPr="00B17FE9" w:rsidRDefault="00B17FE9" w:rsidP="0077711A">
      <w:pPr>
        <w:pStyle w:val="BodyText"/>
        <w:spacing w:line="480" w:lineRule="auto"/>
        <w:ind w:firstLine="720"/>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w:t>
      </w:r>
      <w:r w:rsidR="0079098B">
        <w:rPr>
          <w:rFonts w:ascii="Times New Roman" w:hAnsi="Times New Roman" w:cs="Times New Roman"/>
        </w:rPr>
        <w:t>b</w:t>
      </w:r>
      <w:r w:rsidR="002A21D2">
        <w:rPr>
          <w:rFonts w:ascii="Times New Roman" w:hAnsi="Times New Roman" w:cs="Times New Roman"/>
        </w:rPr>
        <w:t xml:space="preserve">aseball, </w:t>
      </w:r>
      <w:r w:rsidR="0079098B">
        <w:rPr>
          <w:rFonts w:ascii="Times New Roman" w:hAnsi="Times New Roman" w:cs="Times New Roman"/>
        </w:rPr>
        <w:t>e</w:t>
      </w:r>
      <w:r w:rsidR="002A21D2">
        <w:rPr>
          <w:rFonts w:ascii="Times New Roman" w:hAnsi="Times New Roman" w:cs="Times New Roman"/>
        </w:rPr>
        <w:t xml:space="preserve">fficiency, </w:t>
      </w:r>
      <w:r w:rsidR="0079098B">
        <w:rPr>
          <w:rFonts w:ascii="Times New Roman" w:hAnsi="Times New Roman" w:cs="Times New Roman"/>
        </w:rPr>
        <w:t>c</w:t>
      </w:r>
      <w:r w:rsidR="00931525">
        <w:rPr>
          <w:rFonts w:ascii="Times New Roman" w:hAnsi="Times New Roman" w:cs="Times New Roman"/>
        </w:rPr>
        <w:t xml:space="preserve">ontracts, </w:t>
      </w:r>
      <w:r w:rsidR="0079098B">
        <w:rPr>
          <w:rFonts w:ascii="Times New Roman" w:hAnsi="Times New Roman" w:cs="Times New Roman"/>
        </w:rPr>
        <w:t>c</w:t>
      </w:r>
      <w:r w:rsidR="00931525">
        <w:rPr>
          <w:rFonts w:ascii="Times New Roman" w:hAnsi="Times New Roman" w:cs="Times New Roman"/>
        </w:rPr>
        <w:t>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69C8D5CE"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r w:rsidR="00CF5079" w:rsidRPr="00ED6BF5">
        <w:rPr>
          <w:rFonts w:ascii="Times New Roman" w:hAnsi="Times New Roman" w:cs="Times New Roman"/>
          <w:color w:val="000000" w:themeColor="text1"/>
        </w:rPr>
        <w:t>the</w:t>
      </w:r>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enthusiasm </w:t>
      </w:r>
      <w:r w:rsidRPr="00ED6BF5">
        <w:rPr>
          <w:rFonts w:ascii="Times New Roman" w:hAnsi="Times New Roman" w:cs="Times New Roman"/>
          <w:color w:val="000000" w:themeColor="text1"/>
        </w:rPr>
        <w:lastRenderedPageBreak/>
        <w:t xml:space="preserve">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4C1FE1B0"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r w:rsidR="004A5558" w:rsidRPr="00ED6BF5">
        <w:rPr>
          <w:rFonts w:ascii="Times New Roman" w:hAnsi="Times New Roman" w:cs="Times New Roman"/>
          <w:color w:val="000000" w:themeColor="text1"/>
        </w:rPr>
        <w:t>a</w:t>
      </w:r>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such as </w:t>
      </w:r>
      <w:r w:rsidRPr="00ED6BF5">
        <w:rPr>
          <w:rFonts w:ascii="Times New Roman" w:hAnsi="Times New Roman" w:cs="Times New Roman"/>
          <w:color w:val="000000" w:themeColor="text1"/>
        </w:rPr>
        <w:lastRenderedPageBreak/>
        <w:t xml:space="preserve">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51EDEE6A" w14:textId="1727C56C" w:rsidR="001812BB" w:rsidRPr="001812BB" w:rsidRDefault="00000000" w:rsidP="001812BB">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2FE04262" w14:textId="427AA064" w:rsidR="001812BB" w:rsidRPr="00E23B0C" w:rsidRDefault="001812BB" w:rsidP="00441FA8">
      <w:pPr>
        <w:spacing w:line="480" w:lineRule="auto"/>
        <w:contextualSpacing/>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 xml:space="preserve">Performance </w:t>
      </w:r>
      <w:r w:rsidR="00EF1A1B">
        <w:rPr>
          <w:rFonts w:ascii="Times New Roman" w:hAnsi="Times New Roman" w:cs="Times New Roman"/>
          <w:i/>
          <w:iCs/>
        </w:rPr>
        <w:t>on</w:t>
      </w:r>
      <w:r>
        <w:rPr>
          <w:rFonts w:ascii="Times New Roman" w:hAnsi="Times New Roman" w:cs="Times New Roman"/>
          <w:i/>
          <w:iCs/>
        </w:rPr>
        <w:t xml:space="preserve">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1812BB" w:rsidRPr="006C23BA" w14:paraId="44B34179" w14:textId="77777777" w:rsidTr="00EA499C">
        <w:tc>
          <w:tcPr>
            <w:tcW w:w="1558" w:type="dxa"/>
            <w:tcBorders>
              <w:top w:val="single" w:sz="4" w:space="0" w:color="auto"/>
              <w:bottom w:val="single" w:sz="4" w:space="0" w:color="auto"/>
            </w:tcBorders>
          </w:tcPr>
          <w:p w14:paraId="495F7654"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6E4B4E5A" w14:textId="165269FA" w:rsidR="001812BB" w:rsidRPr="006C23BA" w:rsidRDefault="00477599" w:rsidP="00441FA8">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bottom w:val="single" w:sz="4" w:space="0" w:color="auto"/>
            </w:tcBorders>
          </w:tcPr>
          <w:p w14:paraId="5A09CABB"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SE</w:t>
            </w:r>
          </w:p>
        </w:tc>
      </w:tr>
      <w:tr w:rsidR="001812BB" w:rsidRPr="006C23BA" w14:paraId="3AB1F908" w14:textId="77777777" w:rsidTr="00EA499C">
        <w:tc>
          <w:tcPr>
            <w:tcW w:w="1558" w:type="dxa"/>
            <w:tcBorders>
              <w:top w:val="single" w:sz="4" w:space="0" w:color="auto"/>
            </w:tcBorders>
          </w:tcPr>
          <w:p w14:paraId="2BE39B1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Constant</w:t>
            </w:r>
          </w:p>
          <w:p w14:paraId="55C2B7C5"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2A10F3A8" w14:textId="77777777" w:rsidR="001812BB" w:rsidRPr="00E23B0C" w:rsidRDefault="001812BB" w:rsidP="00441FA8">
            <w:pPr>
              <w:spacing w:line="360" w:lineRule="auto"/>
              <w:contextualSpacing/>
              <w:rPr>
                <w:rFonts w:ascii="Times New Roman" w:hAnsi="Times New Roman" w:cs="Times New Roman"/>
              </w:rPr>
            </w:pPr>
            <w:r>
              <w:rPr>
                <w:rFonts w:ascii="Times New Roman" w:hAnsi="Times New Roman" w:cs="Times New Roman"/>
              </w:rPr>
              <w:t>193.06***</w:t>
            </w:r>
          </w:p>
          <w:p w14:paraId="67604DDE" w14:textId="77777777" w:rsidR="001812BB" w:rsidRPr="006C23BA"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749835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37.87</w:t>
            </w:r>
          </w:p>
          <w:p w14:paraId="0E5053F8"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w:t>
            </w:r>
            <w:r>
              <w:rPr>
                <w:rFonts w:ascii="Times New Roman" w:hAnsi="Times New Roman" w:cs="Times New Roman"/>
              </w:rPr>
              <w:t>.00</w:t>
            </w:r>
          </w:p>
        </w:tc>
      </w:tr>
      <w:tr w:rsidR="001812BB" w:rsidRPr="006C23BA" w14:paraId="21E1BDC5" w14:textId="77777777" w:rsidTr="00EA499C">
        <w:tc>
          <w:tcPr>
            <w:tcW w:w="1558" w:type="dxa"/>
            <w:tcBorders>
              <w:bottom w:val="single" w:sz="4" w:space="0" w:color="auto"/>
            </w:tcBorders>
          </w:tcPr>
          <w:p w14:paraId="58AB7AA0" w14:textId="77777777" w:rsidR="001812BB" w:rsidRPr="0068550D" w:rsidRDefault="001812BB" w:rsidP="00441FA8">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458C3A5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X3B</w:t>
            </w:r>
          </w:p>
          <w:p w14:paraId="2FA723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39FF3912"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0F3D289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384A82B8"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1D8595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28BA976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194E3EC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PB</w:t>
            </w:r>
          </w:p>
          <w:p w14:paraId="69CA35C5"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0D7DC79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2D5EE3D1"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2C569B59"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119277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3B061997" w14:textId="77777777" w:rsidR="001812BB" w:rsidRPr="00E23B0C"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7410855A" w14:textId="77777777" w:rsidR="001812BB"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38D8C32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10***</w:t>
            </w:r>
          </w:p>
          <w:p w14:paraId="6EC4B4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0B55DE1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783624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4***</w:t>
            </w:r>
          </w:p>
          <w:p w14:paraId="5019637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908EF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6CF0DC4"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5***</w:t>
            </w:r>
          </w:p>
          <w:p w14:paraId="304FF5F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69ADAF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DCE38D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7***</w:t>
            </w:r>
          </w:p>
          <w:p w14:paraId="6B66D85B"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38715DD"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505EB466"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0</w:t>
            </w:r>
          </w:p>
          <w:p w14:paraId="5C3B8339" w14:textId="77777777" w:rsidR="001812BB"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w:t>
            </w:r>
            <w:r>
              <w:rPr>
                <w:rFonts w:ascii="Times New Roman" w:hAnsi="Times New Roman" w:cs="Times New Roman"/>
              </w:rPr>
              <w:t>1</w:t>
            </w:r>
          </w:p>
          <w:p w14:paraId="7225F73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589430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DDD6C2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28A599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709B34BD"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D433CC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677FA3E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26BF3680"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09A89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3A21AA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4CE65FF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CFBC5D8"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1</w:t>
            </w:r>
          </w:p>
        </w:tc>
      </w:tr>
      <w:tr w:rsidR="001812BB" w:rsidRPr="006C23BA" w14:paraId="7C47E318" w14:textId="77777777" w:rsidTr="00EA499C">
        <w:tc>
          <w:tcPr>
            <w:tcW w:w="1558" w:type="dxa"/>
            <w:tcBorders>
              <w:bottom w:val="single" w:sz="4" w:space="0" w:color="auto"/>
            </w:tcBorders>
          </w:tcPr>
          <w:p w14:paraId="6C3A014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N</w:t>
            </w:r>
          </w:p>
          <w:p w14:paraId="08503BB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910A2FF" w14:textId="73E5848D"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918</w:t>
            </w:r>
          </w:p>
          <w:p w14:paraId="5E49C23D" w14:textId="3B86C294"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0.81</w:t>
            </w:r>
          </w:p>
        </w:tc>
        <w:tc>
          <w:tcPr>
            <w:tcW w:w="1558" w:type="dxa"/>
            <w:tcBorders>
              <w:bottom w:val="single" w:sz="4" w:space="0" w:color="auto"/>
            </w:tcBorders>
          </w:tcPr>
          <w:p w14:paraId="714B9960" w14:textId="471B14B7" w:rsidR="001812BB" w:rsidRPr="006C23BA" w:rsidRDefault="001812BB" w:rsidP="00441FA8">
            <w:pPr>
              <w:spacing w:line="360" w:lineRule="auto"/>
              <w:contextualSpacing/>
              <w:rPr>
                <w:rFonts w:ascii="Times New Roman" w:hAnsi="Times New Roman" w:cs="Times New Roman"/>
              </w:rPr>
            </w:pPr>
          </w:p>
        </w:tc>
      </w:tr>
    </w:tbl>
    <w:p w14:paraId="6CE00D39" w14:textId="77777777" w:rsidR="001812BB" w:rsidRPr="00B31EA2" w:rsidRDefault="001812BB" w:rsidP="00441FA8">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61447891" w14:textId="3B2D0A90" w:rsidR="00AF5107" w:rsidRPr="00AF5107" w:rsidRDefault="00AF5107" w:rsidP="00AF5107">
      <w:pPr>
        <w:rPr>
          <w:rFonts w:ascii="Times New Roman" w:hAnsi="Times New Roman" w:cs="Times New Roman"/>
          <w:b/>
          <w:bCs/>
        </w:rPr>
      </w:pPr>
    </w:p>
    <w:p w14:paraId="179B9FF5" w14:textId="1A088DF3" w:rsidR="00580076" w:rsidRPr="00580076" w:rsidRDefault="00AF5107" w:rsidP="00580076">
      <w:pPr>
        <w:rPr>
          <w:rFonts w:ascii="Times New Roman" w:hAnsi="Times New Roman" w:cs="Times New Roman"/>
        </w:rPr>
      </w:pPr>
      <w:r>
        <w:rPr>
          <w:rFonts w:ascii="Times New Roman" w:hAnsi="Times New Roman" w:cs="Times New Roman"/>
        </w:rPr>
        <w:br w:type="page"/>
      </w:r>
    </w:p>
    <w:p w14:paraId="48544801" w14:textId="20C485C3" w:rsidR="00580076" w:rsidRPr="00580076" w:rsidRDefault="00580076" w:rsidP="00580076">
      <w:pPr>
        <w:spacing w:line="480" w:lineRule="auto"/>
        <w:contextualSpacing/>
        <w:rPr>
          <w:rFonts w:ascii="Times New Roman" w:hAnsi="Times New Roman" w:cs="Times New Roman"/>
        </w:rPr>
      </w:pPr>
      <w:r>
        <w:rPr>
          <w:rFonts w:ascii="Times New Roman" w:hAnsi="Times New Roman" w:cs="Times New Roman"/>
        </w:rPr>
        <w:lastRenderedPageBreak/>
        <w:t xml:space="preserve">Table 2: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80076" w:rsidRPr="00580076" w14:paraId="78981FEF" w14:textId="77777777" w:rsidTr="00EA499C">
        <w:tc>
          <w:tcPr>
            <w:tcW w:w="1558" w:type="dxa"/>
            <w:tcBorders>
              <w:top w:val="single" w:sz="4" w:space="0" w:color="auto"/>
              <w:bottom w:val="single" w:sz="4" w:space="0" w:color="auto"/>
            </w:tcBorders>
          </w:tcPr>
          <w:p w14:paraId="645B2B92" w14:textId="77777777" w:rsidR="00580076" w:rsidRPr="00580076" w:rsidRDefault="00580076"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18A37EBF" w14:textId="6A0E3C5A"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r w:rsidR="00FA2AC3">
              <w:rPr>
                <w:rFonts w:ascii="Times New Roman" w:hAnsi="Times New Roman" w:cs="Times New Roman"/>
              </w:rPr>
              <w:t>A</w:t>
            </w:r>
          </w:p>
        </w:tc>
        <w:tc>
          <w:tcPr>
            <w:tcW w:w="1558" w:type="dxa"/>
            <w:tcBorders>
              <w:top w:val="single" w:sz="4" w:space="0" w:color="auto"/>
              <w:bottom w:val="single" w:sz="4" w:space="0" w:color="auto"/>
            </w:tcBorders>
          </w:tcPr>
          <w:p w14:paraId="53421EC8" w14:textId="3F2E4381"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2AA3BDBE" w14:textId="6CE07A89"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A</m:t>
                  </m:r>
                </m:sub>
              </m:sSub>
            </m:oMath>
          </w:p>
        </w:tc>
        <w:tc>
          <w:tcPr>
            <w:tcW w:w="1559" w:type="dxa"/>
            <w:tcBorders>
              <w:top w:val="single" w:sz="4" w:space="0" w:color="auto"/>
              <w:bottom w:val="single" w:sz="4" w:space="0" w:color="auto"/>
            </w:tcBorders>
          </w:tcPr>
          <w:p w14:paraId="66B2E8C1" w14:textId="7AC9CF54"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sub>
              </m:sSub>
            </m:oMath>
          </w:p>
        </w:tc>
      </w:tr>
      <w:tr w:rsidR="00D41C23" w:rsidRPr="00580076" w14:paraId="22F9B18E" w14:textId="77777777" w:rsidTr="00EA499C">
        <w:tc>
          <w:tcPr>
            <w:tcW w:w="1558" w:type="dxa"/>
            <w:tcBorders>
              <w:top w:val="single" w:sz="4" w:space="0" w:color="auto"/>
            </w:tcBorders>
          </w:tcPr>
          <w:p w14:paraId="1C6479E8"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onstant</w:t>
            </w:r>
          </w:p>
          <w:p w14:paraId="7F0DFC45" w14:textId="55A58B40"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3D3D36DC" w14:textId="77777777" w:rsidR="00D41C23" w:rsidRPr="00AF5107"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456.86*</w:t>
            </w:r>
          </w:p>
          <w:p w14:paraId="03B911DA" w14:textId="706E7AB3"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6DEE7B1C" w14:textId="3AB2A804"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70F5D3BC" w14:textId="65781B1C" w:rsidR="00D41C23" w:rsidRPr="00580076" w:rsidRDefault="00D41C23" w:rsidP="00D41C23">
            <w:pPr>
              <w:spacing w:line="360" w:lineRule="auto"/>
              <w:contextualSpacing/>
              <w:jc w:val="center"/>
              <w:rPr>
                <w:rFonts w:ascii="Times New Roman" w:hAnsi="Times New Roman" w:cs="Times New Roman"/>
              </w:rPr>
            </w:pPr>
          </w:p>
        </w:tc>
        <w:tc>
          <w:tcPr>
            <w:tcW w:w="1558" w:type="dxa"/>
            <w:tcBorders>
              <w:top w:val="single" w:sz="4" w:space="0" w:color="auto"/>
            </w:tcBorders>
          </w:tcPr>
          <w:p w14:paraId="21C8C929" w14:textId="4F728B86" w:rsidR="00D41C23" w:rsidRPr="00580076" w:rsidRDefault="001F473F" w:rsidP="00D41C23">
            <w:pPr>
              <w:spacing w:line="360" w:lineRule="auto"/>
              <w:contextualSpacing/>
              <w:jc w:val="center"/>
              <w:rPr>
                <w:rFonts w:ascii="Times New Roman" w:hAnsi="Times New Roman" w:cs="Times New Roman"/>
              </w:rPr>
            </w:pPr>
            <w:r>
              <w:rPr>
                <w:rFonts w:ascii="Times New Roman" w:hAnsi="Times New Roman" w:cs="Times New Roman"/>
              </w:rPr>
              <w:t>227.90</w:t>
            </w:r>
          </w:p>
          <w:p w14:paraId="2ED9F918" w14:textId="601E7E0B"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tc>
        <w:tc>
          <w:tcPr>
            <w:tcW w:w="1559" w:type="dxa"/>
            <w:tcBorders>
              <w:top w:val="single" w:sz="4" w:space="0" w:color="auto"/>
            </w:tcBorders>
          </w:tcPr>
          <w:p w14:paraId="7B35E754" w14:textId="3A26D5AF"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5DF88B02" w14:textId="45730EDE" w:rsidR="00D41C23" w:rsidRPr="00580076" w:rsidRDefault="00D41C23" w:rsidP="00D41C23">
            <w:pPr>
              <w:spacing w:line="360" w:lineRule="auto"/>
              <w:contextualSpacing/>
              <w:jc w:val="center"/>
              <w:rPr>
                <w:rFonts w:ascii="Times New Roman" w:hAnsi="Times New Roman" w:cs="Times New Roman"/>
              </w:rPr>
            </w:pPr>
          </w:p>
        </w:tc>
      </w:tr>
      <w:tr w:rsidR="00D41C23" w:rsidRPr="00580076" w14:paraId="2260774B" w14:textId="77777777" w:rsidTr="00EA499C">
        <w:tc>
          <w:tcPr>
            <w:tcW w:w="1558" w:type="dxa"/>
            <w:tcBorders>
              <w:bottom w:val="single" w:sz="4" w:space="0" w:color="auto"/>
            </w:tcBorders>
          </w:tcPr>
          <w:p w14:paraId="76B284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B</w:t>
            </w:r>
          </w:p>
          <w:p w14:paraId="39996DEA" w14:textId="77777777" w:rsidR="00D41C23" w:rsidRDefault="00D41C23" w:rsidP="00D41C23">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4E1A8E56"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w:t>
            </w:r>
          </w:p>
          <w:p w14:paraId="6BD35B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R</w:t>
            </w:r>
          </w:p>
          <w:p w14:paraId="26662FF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IBB</w:t>
            </w:r>
          </w:p>
          <w:p w14:paraId="394A334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FP</w:t>
            </w:r>
          </w:p>
          <w:p w14:paraId="6E9EE96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F</w:t>
            </w:r>
          </w:p>
          <w:p w14:paraId="616C61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WP</w:t>
            </w:r>
          </w:p>
          <w:p w14:paraId="15EC9E57"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1B</w:t>
            </w:r>
          </w:p>
          <w:p w14:paraId="31833DAF"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2B</w:t>
            </w:r>
          </w:p>
          <w:p w14:paraId="12E220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3B</w:t>
            </w:r>
          </w:p>
          <w:p w14:paraId="0801708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B</w:t>
            </w:r>
          </w:p>
          <w:p w14:paraId="3A478AFE"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S</w:t>
            </w:r>
          </w:p>
          <w:p w14:paraId="601D68A7" w14:textId="65AC0DD5"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6344C73A" w14:textId="4BCBB6AB"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39379E">
              <w:rPr>
                <w:rFonts w:ascii="Times New Roman" w:hAnsi="Times New Roman" w:cs="Times New Roman"/>
              </w:rPr>
              <w:t>14***</w:t>
            </w:r>
          </w:p>
          <w:p w14:paraId="7C6F2766" w14:textId="77777777" w:rsidR="00D41C23"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46***</w:t>
            </w:r>
          </w:p>
          <w:p w14:paraId="57FABC2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3***</w:t>
            </w:r>
          </w:p>
          <w:p w14:paraId="48F74555"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86***</w:t>
            </w:r>
          </w:p>
          <w:p w14:paraId="4E3F530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16**</w:t>
            </w:r>
          </w:p>
          <w:p w14:paraId="1348B2A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35***</w:t>
            </w:r>
          </w:p>
          <w:p w14:paraId="3BBA01C3"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59***</w:t>
            </w:r>
          </w:p>
          <w:p w14:paraId="609BDFE0" w14:textId="7E4A3D49" w:rsidR="0039379E" w:rsidRPr="00580076"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4***</w:t>
            </w:r>
          </w:p>
        </w:tc>
        <w:tc>
          <w:tcPr>
            <w:tcW w:w="1558" w:type="dxa"/>
            <w:tcBorders>
              <w:bottom w:val="single" w:sz="4" w:space="0" w:color="auto"/>
            </w:tcBorders>
          </w:tcPr>
          <w:p w14:paraId="56E86C1D" w14:textId="64A9565F"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5E412B">
              <w:rPr>
                <w:rFonts w:ascii="Times New Roman" w:hAnsi="Times New Roman" w:cs="Times New Roman"/>
              </w:rPr>
              <w:t>20***</w:t>
            </w:r>
          </w:p>
          <w:p w14:paraId="3325B89E" w14:textId="77777777" w:rsidR="00D41C23" w:rsidRDefault="00D41C23" w:rsidP="00D41C23">
            <w:pPr>
              <w:spacing w:line="360" w:lineRule="auto"/>
              <w:contextualSpacing/>
              <w:jc w:val="center"/>
              <w:rPr>
                <w:rFonts w:ascii="Times New Roman" w:hAnsi="Times New Roman" w:cs="Times New Roman"/>
              </w:rPr>
            </w:pPr>
          </w:p>
          <w:p w14:paraId="2AD5101D" w14:textId="77777777" w:rsidR="006A6443" w:rsidRDefault="006A6443" w:rsidP="00D41C23">
            <w:pPr>
              <w:spacing w:line="360" w:lineRule="auto"/>
              <w:contextualSpacing/>
              <w:jc w:val="center"/>
              <w:rPr>
                <w:rFonts w:ascii="Times New Roman" w:hAnsi="Times New Roman" w:cs="Times New Roman"/>
              </w:rPr>
            </w:pPr>
          </w:p>
          <w:p w14:paraId="2A63684A"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1.42***</w:t>
            </w:r>
          </w:p>
          <w:p w14:paraId="449FDF42" w14:textId="77777777" w:rsidR="006A6443" w:rsidRDefault="006A6443" w:rsidP="00D41C23">
            <w:pPr>
              <w:spacing w:line="360" w:lineRule="auto"/>
              <w:contextualSpacing/>
              <w:jc w:val="center"/>
              <w:rPr>
                <w:rFonts w:ascii="Times New Roman" w:hAnsi="Times New Roman" w:cs="Times New Roman"/>
              </w:rPr>
            </w:pPr>
          </w:p>
          <w:p w14:paraId="1C8924E5" w14:textId="77777777" w:rsidR="006A6443" w:rsidRDefault="006A6443" w:rsidP="00D41C23">
            <w:pPr>
              <w:spacing w:line="360" w:lineRule="auto"/>
              <w:contextualSpacing/>
              <w:jc w:val="center"/>
              <w:rPr>
                <w:rFonts w:ascii="Times New Roman" w:hAnsi="Times New Roman" w:cs="Times New Roman"/>
              </w:rPr>
            </w:pPr>
          </w:p>
          <w:p w14:paraId="70FBA4BC"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0.75***</w:t>
            </w:r>
          </w:p>
          <w:p w14:paraId="6D0E79CC" w14:textId="77777777" w:rsidR="004C1696" w:rsidRDefault="004C1696" w:rsidP="00D41C23">
            <w:pPr>
              <w:spacing w:line="360" w:lineRule="auto"/>
              <w:contextualSpacing/>
              <w:jc w:val="center"/>
              <w:rPr>
                <w:rFonts w:ascii="Times New Roman" w:hAnsi="Times New Roman" w:cs="Times New Roman"/>
              </w:rPr>
            </w:pPr>
          </w:p>
          <w:p w14:paraId="1C51B79B"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7***</w:t>
            </w:r>
          </w:p>
          <w:p w14:paraId="0E150E9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71***</w:t>
            </w:r>
          </w:p>
          <w:p w14:paraId="4CD3682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1.10***</w:t>
            </w:r>
          </w:p>
          <w:p w14:paraId="7BD238D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31***</w:t>
            </w:r>
          </w:p>
          <w:p w14:paraId="554E671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17*</w:t>
            </w:r>
          </w:p>
          <w:p w14:paraId="2D888946" w14:textId="2E7416EA" w:rsidR="004C1696" w:rsidRPr="0058007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2***</w:t>
            </w:r>
          </w:p>
        </w:tc>
        <w:tc>
          <w:tcPr>
            <w:tcW w:w="1558" w:type="dxa"/>
            <w:tcBorders>
              <w:bottom w:val="single" w:sz="4" w:space="0" w:color="auto"/>
            </w:tcBorders>
          </w:tcPr>
          <w:p w14:paraId="6A071C1E" w14:textId="177AC3CA"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3</w:t>
            </w:r>
          </w:p>
          <w:p w14:paraId="3EAA0905" w14:textId="77777777" w:rsidR="00D41C23"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1</w:t>
            </w:r>
          </w:p>
          <w:p w14:paraId="10929CBB"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26C8CF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A8E6623"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5</w:t>
            </w:r>
          </w:p>
          <w:p w14:paraId="137386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08815697"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2DCE9500" w14:textId="435EB7FF" w:rsidR="00FC6A5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7</w:t>
            </w:r>
          </w:p>
        </w:tc>
        <w:tc>
          <w:tcPr>
            <w:tcW w:w="1559" w:type="dxa"/>
            <w:tcBorders>
              <w:bottom w:val="single" w:sz="4" w:space="0" w:color="auto"/>
            </w:tcBorders>
          </w:tcPr>
          <w:p w14:paraId="6936DC44" w14:textId="343FE5F4"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A748C5">
              <w:rPr>
                <w:rFonts w:ascii="Times New Roman" w:hAnsi="Times New Roman" w:cs="Times New Roman"/>
              </w:rPr>
              <w:t>2</w:t>
            </w:r>
          </w:p>
          <w:p w14:paraId="52305FC0" w14:textId="77777777" w:rsidR="00D41C23" w:rsidRDefault="00D41C23" w:rsidP="00D41C23">
            <w:pPr>
              <w:spacing w:line="360" w:lineRule="auto"/>
              <w:contextualSpacing/>
              <w:jc w:val="center"/>
              <w:rPr>
                <w:rFonts w:ascii="Times New Roman" w:hAnsi="Times New Roman" w:cs="Times New Roman"/>
              </w:rPr>
            </w:pPr>
          </w:p>
          <w:p w14:paraId="47725B96" w14:textId="77777777" w:rsidR="00A748C5" w:rsidRDefault="00A748C5" w:rsidP="00D41C23">
            <w:pPr>
              <w:spacing w:line="360" w:lineRule="auto"/>
              <w:contextualSpacing/>
              <w:jc w:val="center"/>
              <w:rPr>
                <w:rFonts w:ascii="Times New Roman" w:hAnsi="Times New Roman" w:cs="Times New Roman"/>
              </w:rPr>
            </w:pPr>
          </w:p>
          <w:p w14:paraId="57B319B8"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356D82B0" w14:textId="77777777" w:rsidR="00A748C5" w:rsidRDefault="00A748C5" w:rsidP="00D41C23">
            <w:pPr>
              <w:spacing w:line="360" w:lineRule="auto"/>
              <w:contextualSpacing/>
              <w:jc w:val="center"/>
              <w:rPr>
                <w:rFonts w:ascii="Times New Roman" w:hAnsi="Times New Roman" w:cs="Times New Roman"/>
              </w:rPr>
            </w:pPr>
          </w:p>
          <w:p w14:paraId="1134F4BE" w14:textId="77777777" w:rsidR="00A748C5" w:rsidRDefault="00A748C5" w:rsidP="00D41C23">
            <w:pPr>
              <w:spacing w:line="360" w:lineRule="auto"/>
              <w:contextualSpacing/>
              <w:jc w:val="center"/>
              <w:rPr>
                <w:rFonts w:ascii="Times New Roman" w:hAnsi="Times New Roman" w:cs="Times New Roman"/>
              </w:rPr>
            </w:pPr>
          </w:p>
          <w:p w14:paraId="33D11EC9"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4F802920" w14:textId="77777777" w:rsidR="00533B45" w:rsidRDefault="00533B45" w:rsidP="00D41C23">
            <w:pPr>
              <w:spacing w:line="360" w:lineRule="auto"/>
              <w:contextualSpacing/>
              <w:jc w:val="center"/>
              <w:rPr>
                <w:rFonts w:ascii="Times New Roman" w:hAnsi="Times New Roman" w:cs="Times New Roman"/>
              </w:rPr>
            </w:pPr>
          </w:p>
          <w:p w14:paraId="5E99FBE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5C30DCA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301EC21"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11</w:t>
            </w:r>
          </w:p>
          <w:p w14:paraId="293B3BEE"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5CAD10AB"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8</w:t>
            </w:r>
          </w:p>
          <w:p w14:paraId="78AD108A" w14:textId="67C23695" w:rsidR="00533B45" w:rsidRPr="00580076"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5</w:t>
            </w:r>
          </w:p>
        </w:tc>
      </w:tr>
      <w:tr w:rsidR="00B145A8" w:rsidRPr="00580076" w14:paraId="1CD6184A" w14:textId="77777777" w:rsidTr="00EA499C">
        <w:tc>
          <w:tcPr>
            <w:tcW w:w="1558" w:type="dxa"/>
            <w:tcBorders>
              <w:bottom w:val="single" w:sz="4" w:space="0" w:color="auto"/>
            </w:tcBorders>
          </w:tcPr>
          <w:p w14:paraId="56E861A0" w14:textId="77777777" w:rsidR="00B145A8" w:rsidRDefault="00B145A8" w:rsidP="00B145A8">
            <w:pPr>
              <w:spacing w:line="360" w:lineRule="auto"/>
              <w:contextualSpacing/>
              <w:rPr>
                <w:rFonts w:ascii="Times New Roman" w:hAnsi="Times New Roman" w:cs="Times New Roman"/>
              </w:rPr>
            </w:pPr>
            <w:r>
              <w:rPr>
                <w:rFonts w:ascii="Times New Roman" w:hAnsi="Times New Roman" w:cs="Times New Roman"/>
              </w:rPr>
              <w:t>N</w:t>
            </w:r>
          </w:p>
          <w:p w14:paraId="69CD4725" w14:textId="2BF6275E" w:rsidR="00B145A8" w:rsidRPr="00580076" w:rsidRDefault="00B145A8" w:rsidP="00B145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8D669DB"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45E5DA1C" w14:textId="24A7A936"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5</w:t>
            </w:r>
          </w:p>
        </w:tc>
        <w:tc>
          <w:tcPr>
            <w:tcW w:w="1558" w:type="dxa"/>
            <w:tcBorders>
              <w:bottom w:val="single" w:sz="4" w:space="0" w:color="auto"/>
            </w:tcBorders>
          </w:tcPr>
          <w:p w14:paraId="32B22625"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33006FCA" w14:textId="776E238B"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4</w:t>
            </w:r>
          </w:p>
        </w:tc>
        <w:tc>
          <w:tcPr>
            <w:tcW w:w="1558" w:type="dxa"/>
            <w:tcBorders>
              <w:bottom w:val="single" w:sz="4" w:space="0" w:color="auto"/>
            </w:tcBorders>
          </w:tcPr>
          <w:p w14:paraId="0D9B5248" w14:textId="353022BD" w:rsidR="00B145A8" w:rsidRPr="00580076" w:rsidRDefault="00B145A8" w:rsidP="00B145A8">
            <w:pPr>
              <w:spacing w:line="360" w:lineRule="auto"/>
              <w:contextualSpacing/>
              <w:jc w:val="center"/>
              <w:rPr>
                <w:rFonts w:ascii="Times New Roman" w:hAnsi="Times New Roman" w:cs="Times New Roman"/>
              </w:rPr>
            </w:pPr>
          </w:p>
        </w:tc>
        <w:tc>
          <w:tcPr>
            <w:tcW w:w="1559" w:type="dxa"/>
            <w:tcBorders>
              <w:bottom w:val="single" w:sz="4" w:space="0" w:color="auto"/>
            </w:tcBorders>
          </w:tcPr>
          <w:p w14:paraId="76FB2C0E" w14:textId="12B17BDD" w:rsidR="00B145A8" w:rsidRPr="00580076" w:rsidRDefault="00B145A8" w:rsidP="00B145A8">
            <w:pPr>
              <w:spacing w:line="360" w:lineRule="auto"/>
              <w:contextualSpacing/>
              <w:jc w:val="center"/>
              <w:rPr>
                <w:rFonts w:ascii="Times New Roman" w:hAnsi="Times New Roman" w:cs="Times New Roman"/>
              </w:rPr>
            </w:pPr>
          </w:p>
        </w:tc>
      </w:tr>
    </w:tbl>
    <w:p w14:paraId="5C6E8475" w14:textId="2139192F" w:rsidR="00580076" w:rsidRDefault="00E421E8" w:rsidP="00580076">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00580076" w:rsidRPr="00580076">
        <w:rPr>
          <w:rFonts w:ascii="Times New Roman" w:hAnsi="Times New Roman" w:cs="Times New Roman"/>
        </w:rPr>
        <w:t>.</w:t>
      </w:r>
    </w:p>
    <w:p w14:paraId="7CE05290" w14:textId="77777777" w:rsidR="009A7A2D" w:rsidRDefault="009A7A2D" w:rsidP="00580076">
      <w:pPr>
        <w:spacing w:line="480" w:lineRule="auto"/>
        <w:contextualSpacing/>
        <w:rPr>
          <w:rFonts w:ascii="Times New Roman" w:hAnsi="Times New Roman" w:cs="Times New Roman"/>
        </w:rPr>
      </w:pPr>
    </w:p>
    <w:p w14:paraId="18F549CB" w14:textId="77777777" w:rsidR="009A7A2D" w:rsidRDefault="009A7A2D">
      <w:pPr>
        <w:rPr>
          <w:rFonts w:ascii="Times New Roman" w:hAnsi="Times New Roman" w:cs="Times New Roman"/>
        </w:rPr>
      </w:pPr>
      <w:r>
        <w:rPr>
          <w:rFonts w:ascii="Times New Roman" w:hAnsi="Times New Roman" w:cs="Times New Roman"/>
        </w:rPr>
        <w:br w:type="page"/>
      </w:r>
    </w:p>
    <w:p w14:paraId="585EDE83" w14:textId="094A740F" w:rsidR="009A7A2D" w:rsidRPr="00580076" w:rsidRDefault="009A7A2D" w:rsidP="009A7A2D">
      <w:pPr>
        <w:spacing w:line="480" w:lineRule="auto"/>
        <w:contextualSpacing/>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9A7A2D" w:rsidRPr="00580076" w14:paraId="3032699F" w14:textId="77777777" w:rsidTr="00EA499C">
        <w:tc>
          <w:tcPr>
            <w:tcW w:w="1558" w:type="dxa"/>
            <w:tcBorders>
              <w:top w:val="single" w:sz="4" w:space="0" w:color="auto"/>
              <w:bottom w:val="single" w:sz="4" w:space="0" w:color="auto"/>
            </w:tcBorders>
          </w:tcPr>
          <w:p w14:paraId="4A8B2CD1" w14:textId="77777777" w:rsidR="009A7A2D" w:rsidRPr="00580076" w:rsidRDefault="009A7A2D"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584336F9" w14:textId="36266DC1"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WPCT</w:t>
            </w:r>
            <w:proofErr w:type="spellEnd"/>
          </w:p>
        </w:tc>
        <w:tc>
          <w:tcPr>
            <w:tcW w:w="1558" w:type="dxa"/>
            <w:tcBorders>
              <w:top w:val="single" w:sz="4" w:space="0" w:color="auto"/>
              <w:bottom w:val="single" w:sz="4" w:space="0" w:color="auto"/>
            </w:tcBorders>
          </w:tcPr>
          <w:p w14:paraId="25A0E1A0" w14:textId="7D0BFEBC"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R</w:t>
            </w:r>
            <w:proofErr w:type="spellEnd"/>
            <w:r>
              <w:rPr>
                <w:rFonts w:ascii="Times New Roman" w:hAnsi="Times New Roman" w:cs="Times New Roman"/>
              </w:rPr>
              <w:t>-RA</w:t>
            </w:r>
          </w:p>
        </w:tc>
        <w:tc>
          <w:tcPr>
            <w:tcW w:w="1558" w:type="dxa"/>
            <w:tcBorders>
              <w:top w:val="single" w:sz="4" w:space="0" w:color="auto"/>
              <w:bottom w:val="single" w:sz="4" w:space="0" w:color="auto"/>
            </w:tcBorders>
          </w:tcPr>
          <w:p w14:paraId="27FC7192" w14:textId="23190C1E"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WPCT</m:t>
                  </m:r>
                </m:sub>
              </m:sSub>
            </m:oMath>
          </w:p>
        </w:tc>
        <w:tc>
          <w:tcPr>
            <w:tcW w:w="1559" w:type="dxa"/>
            <w:tcBorders>
              <w:top w:val="single" w:sz="4" w:space="0" w:color="auto"/>
              <w:bottom w:val="single" w:sz="4" w:space="0" w:color="auto"/>
            </w:tcBorders>
          </w:tcPr>
          <w:p w14:paraId="1A9DBB98" w14:textId="7511626A"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R-RA</m:t>
                  </m:r>
                </m:sub>
              </m:sSub>
            </m:oMath>
          </w:p>
        </w:tc>
      </w:tr>
      <w:tr w:rsidR="009A7A2D" w:rsidRPr="00580076" w14:paraId="51944BB5" w14:textId="77777777" w:rsidTr="00EA499C">
        <w:tc>
          <w:tcPr>
            <w:tcW w:w="1558" w:type="dxa"/>
            <w:tcBorders>
              <w:top w:val="single" w:sz="4" w:space="0" w:color="auto"/>
            </w:tcBorders>
          </w:tcPr>
          <w:p w14:paraId="190AC378"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Constant</w:t>
            </w:r>
          </w:p>
          <w:p w14:paraId="4CF989BE" w14:textId="7FCAC4D0" w:rsidR="009A7A2D" w:rsidRPr="00580076" w:rsidRDefault="00D15602" w:rsidP="00EA499C">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tcBorders>
          </w:tcPr>
          <w:p w14:paraId="1C260BE0" w14:textId="23B6BA51" w:rsidR="009A7A2D" w:rsidRPr="00AF5107" w:rsidRDefault="00857E20" w:rsidP="00EA499C">
            <w:pPr>
              <w:spacing w:line="360" w:lineRule="auto"/>
              <w:contextualSpacing/>
              <w:jc w:val="center"/>
              <w:rPr>
                <w:rFonts w:ascii="Times New Roman" w:hAnsi="Times New Roman" w:cs="Times New Roman"/>
              </w:rPr>
            </w:pPr>
            <w:r>
              <w:rPr>
                <w:rFonts w:ascii="Times New Roman" w:hAnsi="Times New Roman" w:cs="Times New Roman"/>
              </w:rPr>
              <w:t>-3</w:t>
            </w:r>
            <w:r w:rsidR="00A10384">
              <w:rPr>
                <w:rFonts w:ascii="Times New Roman" w:hAnsi="Times New Roman" w:cs="Times New Roman"/>
              </w:rPr>
              <w:t>.</w:t>
            </w:r>
            <w:r>
              <w:rPr>
                <w:rFonts w:ascii="Times New Roman" w:hAnsi="Times New Roman" w:cs="Times New Roman"/>
              </w:rPr>
              <w:t>6e</w:t>
            </w:r>
            <w:r w:rsidR="00A10384">
              <w:rPr>
                <w:rFonts w:ascii="Times New Roman" w:hAnsi="Times New Roman" w:cs="Times New Roman"/>
              </w:rPr>
              <w:t>7</w:t>
            </w:r>
            <w:r>
              <w:rPr>
                <w:rFonts w:ascii="Times New Roman" w:hAnsi="Times New Roman" w:cs="Times New Roman"/>
              </w:rPr>
              <w:t>***</w:t>
            </w:r>
          </w:p>
          <w:p w14:paraId="7AA25FA5" w14:textId="706CBF8A" w:rsidR="009A7A2D" w:rsidRPr="00580076" w:rsidRDefault="005143E7" w:rsidP="005143E7">
            <w:pPr>
              <w:spacing w:line="360" w:lineRule="auto"/>
              <w:contextualSpacing/>
              <w:jc w:val="center"/>
              <w:rPr>
                <w:rFonts w:ascii="Times New Roman" w:hAnsi="Times New Roman" w:cs="Times New Roman"/>
              </w:rPr>
            </w:pPr>
            <w:r>
              <w:rPr>
                <w:rFonts w:ascii="Times New Roman" w:hAnsi="Times New Roman" w:cs="Times New Roman"/>
              </w:rPr>
              <w:t>40 959.27***</w:t>
            </w:r>
          </w:p>
        </w:tc>
        <w:tc>
          <w:tcPr>
            <w:tcW w:w="1558" w:type="dxa"/>
            <w:tcBorders>
              <w:top w:val="single" w:sz="4" w:space="0" w:color="auto"/>
            </w:tcBorders>
          </w:tcPr>
          <w:p w14:paraId="423C43E3" w14:textId="00DC4C21" w:rsidR="009A7A2D" w:rsidRPr="00580076" w:rsidRDefault="009A7A2D" w:rsidP="00EA499C">
            <w:pPr>
              <w:spacing w:line="360" w:lineRule="auto"/>
              <w:contextualSpacing/>
              <w:jc w:val="center"/>
              <w:rPr>
                <w:rFonts w:ascii="Times New Roman" w:hAnsi="Times New Roman" w:cs="Times New Roman"/>
              </w:rPr>
            </w:pPr>
          </w:p>
          <w:p w14:paraId="1D053A8D" w14:textId="77777777" w:rsidR="009A7A2D" w:rsidRPr="00580076" w:rsidRDefault="009A7A2D" w:rsidP="00EA499C">
            <w:pPr>
              <w:spacing w:line="360" w:lineRule="auto"/>
              <w:contextualSpacing/>
              <w:jc w:val="center"/>
              <w:rPr>
                <w:rFonts w:ascii="Times New Roman" w:hAnsi="Times New Roman" w:cs="Times New Roman"/>
              </w:rPr>
            </w:pPr>
          </w:p>
        </w:tc>
        <w:tc>
          <w:tcPr>
            <w:tcW w:w="1558" w:type="dxa"/>
            <w:tcBorders>
              <w:top w:val="single" w:sz="4" w:space="0" w:color="auto"/>
            </w:tcBorders>
          </w:tcPr>
          <w:p w14:paraId="76FCAEDA" w14:textId="6BAF81DA" w:rsidR="009A7A2D" w:rsidRDefault="005143E7" w:rsidP="00EA499C">
            <w:pPr>
              <w:spacing w:line="360" w:lineRule="auto"/>
              <w:contextualSpacing/>
              <w:jc w:val="center"/>
              <w:rPr>
                <w:rFonts w:ascii="Times New Roman" w:hAnsi="Times New Roman" w:cs="Times New Roman"/>
              </w:rPr>
            </w:pPr>
            <w:r>
              <w:rPr>
                <w:rFonts w:ascii="Times New Roman" w:hAnsi="Times New Roman" w:cs="Times New Roman"/>
              </w:rPr>
              <w:t>3.</w:t>
            </w:r>
            <w:r w:rsidR="00E33F28">
              <w:rPr>
                <w:rFonts w:ascii="Times New Roman" w:hAnsi="Times New Roman" w:cs="Times New Roman"/>
              </w:rPr>
              <w:t>7</w:t>
            </w:r>
            <w:r>
              <w:rPr>
                <w:rFonts w:ascii="Times New Roman" w:hAnsi="Times New Roman" w:cs="Times New Roman"/>
              </w:rPr>
              <w:t>e6</w:t>
            </w:r>
          </w:p>
          <w:p w14:paraId="69B8F176" w14:textId="62C00612" w:rsidR="003D4102"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449.63</w:t>
            </w:r>
          </w:p>
        </w:tc>
        <w:tc>
          <w:tcPr>
            <w:tcW w:w="1559" w:type="dxa"/>
            <w:tcBorders>
              <w:top w:val="single" w:sz="4" w:space="0" w:color="auto"/>
            </w:tcBorders>
          </w:tcPr>
          <w:p w14:paraId="77142464" w14:textId="1E613315" w:rsidR="009A7A2D" w:rsidRPr="00580076" w:rsidRDefault="009A7A2D" w:rsidP="00EA499C">
            <w:pPr>
              <w:spacing w:line="360" w:lineRule="auto"/>
              <w:contextualSpacing/>
              <w:jc w:val="center"/>
              <w:rPr>
                <w:rFonts w:ascii="Times New Roman" w:hAnsi="Times New Roman" w:cs="Times New Roman"/>
              </w:rPr>
            </w:pPr>
          </w:p>
          <w:p w14:paraId="5AC4F914" w14:textId="77777777" w:rsidR="009A7A2D" w:rsidRPr="00580076" w:rsidRDefault="009A7A2D" w:rsidP="00EA499C">
            <w:pPr>
              <w:spacing w:line="360" w:lineRule="auto"/>
              <w:contextualSpacing/>
              <w:jc w:val="center"/>
              <w:rPr>
                <w:rFonts w:ascii="Times New Roman" w:hAnsi="Times New Roman" w:cs="Times New Roman"/>
              </w:rPr>
            </w:pPr>
          </w:p>
        </w:tc>
      </w:tr>
      <w:tr w:rsidR="009A7A2D" w:rsidRPr="00580076" w14:paraId="6BD0ADC7" w14:textId="77777777" w:rsidTr="00EA499C">
        <w:tc>
          <w:tcPr>
            <w:tcW w:w="1558" w:type="dxa"/>
            <w:tcBorders>
              <w:bottom w:val="single" w:sz="4" w:space="0" w:color="auto"/>
            </w:tcBorders>
          </w:tcPr>
          <w:p w14:paraId="4129379E" w14:textId="641CF22C" w:rsidR="009A7A2D" w:rsidRDefault="00D15602" w:rsidP="00EA499C">
            <w:pPr>
              <w:spacing w:line="360" w:lineRule="auto"/>
              <w:contextualSpacing/>
              <w:rPr>
                <w:rFonts w:ascii="Times New Roman" w:hAnsi="Times New Roman" w:cs="Times New Roman"/>
              </w:rPr>
            </w:pPr>
            <w:r>
              <w:rPr>
                <w:rFonts w:ascii="Times New Roman" w:hAnsi="Times New Roman" w:cs="Times New Roman"/>
              </w:rPr>
              <w:t>R</w:t>
            </w:r>
          </w:p>
          <w:p w14:paraId="43A19E3E" w14:textId="3B2C6A0F" w:rsidR="009A7A2D" w:rsidRPr="00580076" w:rsidRDefault="00D15602" w:rsidP="00EA499C">
            <w:pPr>
              <w:spacing w:line="360" w:lineRule="auto"/>
              <w:contextualSpacing/>
              <w:rPr>
                <w:rFonts w:ascii="Times New Roman" w:hAnsi="Times New Roman" w:cs="Times New Roman"/>
              </w:rPr>
            </w:pPr>
            <w:r>
              <w:rPr>
                <w:rFonts w:ascii="Times New Roman" w:hAnsi="Times New Roman" w:cs="Times New Roman"/>
              </w:rPr>
              <w:t>RA</w:t>
            </w:r>
          </w:p>
        </w:tc>
        <w:tc>
          <w:tcPr>
            <w:tcW w:w="1558" w:type="dxa"/>
            <w:tcBorders>
              <w:bottom w:val="single" w:sz="4" w:space="0" w:color="auto"/>
            </w:tcBorders>
          </w:tcPr>
          <w:p w14:paraId="2A408FE9" w14:textId="6831A426" w:rsidR="009A7A2D" w:rsidRPr="00580076" w:rsidRDefault="009A7A2D" w:rsidP="00EA499C">
            <w:pPr>
              <w:spacing w:line="360" w:lineRule="auto"/>
              <w:contextualSpacing/>
              <w:jc w:val="center"/>
              <w:rPr>
                <w:rFonts w:ascii="Times New Roman" w:hAnsi="Times New Roman" w:cs="Times New Roman"/>
              </w:rPr>
            </w:pPr>
          </w:p>
          <w:p w14:paraId="703CA03C" w14:textId="1A7F52AB" w:rsidR="009A7A2D" w:rsidRPr="00580076" w:rsidRDefault="009A7A2D" w:rsidP="00D15602">
            <w:pPr>
              <w:spacing w:line="360" w:lineRule="auto"/>
              <w:contextualSpacing/>
              <w:jc w:val="center"/>
              <w:rPr>
                <w:rFonts w:ascii="Times New Roman" w:hAnsi="Times New Roman" w:cs="Times New Roman"/>
              </w:rPr>
            </w:pPr>
          </w:p>
        </w:tc>
        <w:tc>
          <w:tcPr>
            <w:tcW w:w="1558" w:type="dxa"/>
            <w:tcBorders>
              <w:bottom w:val="single" w:sz="4" w:space="0" w:color="auto"/>
            </w:tcBorders>
          </w:tcPr>
          <w:p w14:paraId="60DBFE27" w14:textId="19FAD38A" w:rsidR="009A7A2D"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801.92***</w:t>
            </w:r>
          </w:p>
          <w:p w14:paraId="2D06F31D" w14:textId="2AD6B323" w:rsidR="009A7A2D" w:rsidRPr="00580076" w:rsidRDefault="003D4102" w:rsidP="00D15602">
            <w:pPr>
              <w:spacing w:line="360" w:lineRule="auto"/>
              <w:contextualSpacing/>
              <w:rPr>
                <w:rFonts w:ascii="Times New Roman" w:hAnsi="Times New Roman" w:cs="Times New Roman"/>
              </w:rPr>
            </w:pPr>
            <w:r>
              <w:rPr>
                <w:rFonts w:ascii="Times New Roman" w:hAnsi="Times New Roman" w:cs="Times New Roman"/>
              </w:rPr>
              <w:t>-2575.09***</w:t>
            </w:r>
          </w:p>
        </w:tc>
        <w:tc>
          <w:tcPr>
            <w:tcW w:w="1558" w:type="dxa"/>
            <w:tcBorders>
              <w:bottom w:val="single" w:sz="4" w:space="0" w:color="auto"/>
            </w:tcBorders>
          </w:tcPr>
          <w:p w14:paraId="7EA96956" w14:textId="7F4E40E4" w:rsidR="009A7A2D" w:rsidRPr="00580076" w:rsidRDefault="009A7A2D" w:rsidP="00EA499C">
            <w:pPr>
              <w:spacing w:line="360" w:lineRule="auto"/>
              <w:contextualSpacing/>
              <w:jc w:val="center"/>
              <w:rPr>
                <w:rFonts w:ascii="Times New Roman" w:hAnsi="Times New Roman" w:cs="Times New Roman"/>
              </w:rPr>
            </w:pPr>
          </w:p>
          <w:p w14:paraId="49779EA1" w14:textId="4C6CB27E" w:rsidR="009A7A2D" w:rsidRPr="00580076" w:rsidRDefault="009A7A2D" w:rsidP="00D15602">
            <w:pPr>
              <w:spacing w:line="360" w:lineRule="auto"/>
              <w:contextualSpacing/>
              <w:jc w:val="center"/>
              <w:rPr>
                <w:rFonts w:ascii="Times New Roman" w:hAnsi="Times New Roman" w:cs="Times New Roman"/>
              </w:rPr>
            </w:pPr>
          </w:p>
        </w:tc>
        <w:tc>
          <w:tcPr>
            <w:tcW w:w="1559" w:type="dxa"/>
            <w:tcBorders>
              <w:bottom w:val="single" w:sz="4" w:space="0" w:color="auto"/>
            </w:tcBorders>
          </w:tcPr>
          <w:p w14:paraId="62D60ECD" w14:textId="0825E161" w:rsidR="009A7A2D" w:rsidRDefault="003D4102" w:rsidP="00D15602">
            <w:pPr>
              <w:spacing w:line="360" w:lineRule="auto"/>
              <w:contextualSpacing/>
              <w:jc w:val="center"/>
              <w:rPr>
                <w:rFonts w:ascii="Times New Roman" w:hAnsi="Times New Roman" w:cs="Times New Roman"/>
              </w:rPr>
            </w:pPr>
            <w:r>
              <w:rPr>
                <w:rFonts w:ascii="Times New Roman" w:hAnsi="Times New Roman" w:cs="Times New Roman"/>
              </w:rPr>
              <w:t>306.92</w:t>
            </w:r>
          </w:p>
          <w:p w14:paraId="78FBB80C" w14:textId="04760B69" w:rsidR="009A7A2D" w:rsidRPr="00580076" w:rsidRDefault="003D4102" w:rsidP="003D4102">
            <w:pPr>
              <w:spacing w:line="360" w:lineRule="auto"/>
              <w:contextualSpacing/>
              <w:jc w:val="center"/>
              <w:rPr>
                <w:rFonts w:ascii="Times New Roman" w:hAnsi="Times New Roman" w:cs="Times New Roman"/>
              </w:rPr>
            </w:pPr>
            <w:r>
              <w:rPr>
                <w:rFonts w:ascii="Times New Roman" w:hAnsi="Times New Roman" w:cs="Times New Roman"/>
              </w:rPr>
              <w:t>261.53</w:t>
            </w:r>
          </w:p>
        </w:tc>
      </w:tr>
      <w:tr w:rsidR="009A7A2D" w:rsidRPr="00580076" w14:paraId="7948E5FB" w14:textId="77777777" w:rsidTr="00EA499C">
        <w:tc>
          <w:tcPr>
            <w:tcW w:w="1558" w:type="dxa"/>
            <w:tcBorders>
              <w:bottom w:val="single" w:sz="4" w:space="0" w:color="auto"/>
            </w:tcBorders>
          </w:tcPr>
          <w:p w14:paraId="3FA78A3A"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N</w:t>
            </w:r>
          </w:p>
          <w:p w14:paraId="196EB24F" w14:textId="77777777" w:rsidR="009A7A2D" w:rsidRPr="00580076" w:rsidRDefault="009A7A2D"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46BB2F01"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16071CF2" w14:textId="2F3AF944"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7</w:t>
            </w:r>
          </w:p>
        </w:tc>
        <w:tc>
          <w:tcPr>
            <w:tcW w:w="1558" w:type="dxa"/>
            <w:tcBorders>
              <w:bottom w:val="single" w:sz="4" w:space="0" w:color="auto"/>
            </w:tcBorders>
          </w:tcPr>
          <w:p w14:paraId="29EE32C0"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321DCA7D" w14:textId="5F0A28B9"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9</w:t>
            </w:r>
          </w:p>
        </w:tc>
        <w:tc>
          <w:tcPr>
            <w:tcW w:w="1558" w:type="dxa"/>
            <w:tcBorders>
              <w:bottom w:val="single" w:sz="4" w:space="0" w:color="auto"/>
            </w:tcBorders>
          </w:tcPr>
          <w:p w14:paraId="3BEDF5FA" w14:textId="77777777" w:rsidR="009A7A2D" w:rsidRPr="00580076" w:rsidRDefault="009A7A2D" w:rsidP="00EA499C">
            <w:pPr>
              <w:spacing w:line="360" w:lineRule="auto"/>
              <w:contextualSpacing/>
              <w:jc w:val="center"/>
              <w:rPr>
                <w:rFonts w:ascii="Times New Roman" w:hAnsi="Times New Roman" w:cs="Times New Roman"/>
              </w:rPr>
            </w:pPr>
          </w:p>
        </w:tc>
        <w:tc>
          <w:tcPr>
            <w:tcW w:w="1559" w:type="dxa"/>
            <w:tcBorders>
              <w:bottom w:val="single" w:sz="4" w:space="0" w:color="auto"/>
            </w:tcBorders>
          </w:tcPr>
          <w:p w14:paraId="3302461F" w14:textId="77777777" w:rsidR="009A7A2D" w:rsidRPr="00580076" w:rsidRDefault="009A7A2D" w:rsidP="00EA499C">
            <w:pPr>
              <w:spacing w:line="360" w:lineRule="auto"/>
              <w:contextualSpacing/>
              <w:jc w:val="center"/>
              <w:rPr>
                <w:rFonts w:ascii="Times New Roman" w:hAnsi="Times New Roman" w:cs="Times New Roman"/>
              </w:rPr>
            </w:pPr>
          </w:p>
        </w:tc>
      </w:tr>
    </w:tbl>
    <w:p w14:paraId="7CABBC66" w14:textId="77777777" w:rsidR="009A7A2D" w:rsidRPr="00580076" w:rsidRDefault="009A7A2D" w:rsidP="009A7A2D">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580076">
        <w:rPr>
          <w:rFonts w:ascii="Times New Roman" w:hAnsi="Times New Roman" w:cs="Times New Roman"/>
        </w:rPr>
        <w:t>.</w:t>
      </w:r>
    </w:p>
    <w:p w14:paraId="7021B663" w14:textId="77777777" w:rsidR="009A7A2D" w:rsidRDefault="009A7A2D" w:rsidP="00580076">
      <w:pPr>
        <w:spacing w:line="480" w:lineRule="auto"/>
        <w:contextualSpacing/>
        <w:rPr>
          <w:rFonts w:ascii="Times New Roman" w:hAnsi="Times New Roman" w:cs="Times New Roman"/>
        </w:rPr>
      </w:pPr>
    </w:p>
    <w:p w14:paraId="2C3582A2" w14:textId="77777777" w:rsidR="005E18EF" w:rsidRDefault="005E18EF">
      <w:pPr>
        <w:rPr>
          <w:rFonts w:ascii="Times New Roman" w:hAnsi="Times New Roman" w:cs="Times New Roman"/>
        </w:rPr>
      </w:pPr>
      <w:r>
        <w:rPr>
          <w:rFonts w:ascii="Times New Roman" w:hAnsi="Times New Roman" w:cs="Times New Roman"/>
        </w:rPr>
        <w:br w:type="page"/>
      </w:r>
    </w:p>
    <w:p w14:paraId="69A41C78" w14:textId="425D77AE" w:rsidR="005E18EF" w:rsidRPr="00E23B0C" w:rsidRDefault="005E18EF" w:rsidP="005E18EF">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sidR="00530868">
        <w:rPr>
          <w:rFonts w:ascii="Times New Roman" w:hAnsi="Times New Roman" w:cs="Times New Roman"/>
        </w:rPr>
        <w:t>4</w:t>
      </w:r>
      <w:r>
        <w:rPr>
          <w:rFonts w:ascii="Times New Roman" w:hAnsi="Times New Roman" w:cs="Times New Roman"/>
        </w:rPr>
        <w:t xml:space="preserve">: </w:t>
      </w:r>
      <w:r w:rsidR="00530868">
        <w:rPr>
          <w:rFonts w:ascii="Times New Roman" w:hAnsi="Times New Roman" w:cs="Times New Roman"/>
          <w:i/>
          <w:iCs/>
        </w:rPr>
        <w:t>Team Cost</w:t>
      </w:r>
      <w:r>
        <w:rPr>
          <w:rFonts w:ascii="Times New Roman" w:hAnsi="Times New Roman" w:cs="Times New Roman"/>
          <w:i/>
          <w:iCs/>
        </w:rPr>
        <w:t xml:space="preserv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5E18EF" w:rsidRPr="006C23BA" w14:paraId="0BFB1DA1" w14:textId="77777777" w:rsidTr="00EA499C">
        <w:tc>
          <w:tcPr>
            <w:tcW w:w="1558" w:type="dxa"/>
            <w:tcBorders>
              <w:top w:val="single" w:sz="4" w:space="0" w:color="auto"/>
              <w:bottom w:val="single" w:sz="4" w:space="0" w:color="auto"/>
            </w:tcBorders>
          </w:tcPr>
          <w:p w14:paraId="57E50866"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088024F9" w14:textId="78E2FCE8" w:rsidR="005E18EF" w:rsidRPr="006C23BA" w:rsidRDefault="008F6502" w:rsidP="00EA499C">
            <w:pPr>
              <w:spacing w:line="360" w:lineRule="auto"/>
              <w:contextualSpacing/>
              <w:rPr>
                <w:rFonts w:ascii="Times New Roman" w:hAnsi="Times New Roman" w:cs="Times New Roman"/>
              </w:rPr>
            </w:pPr>
            <w:proofErr w:type="spellStart"/>
            <w:r>
              <w:rPr>
                <w:rFonts w:ascii="Times New Roman" w:hAnsi="Times New Roman" w:cs="Times New Roman"/>
              </w:rPr>
              <w:t>AttCost</w:t>
            </w:r>
            <w:proofErr w:type="spellEnd"/>
          </w:p>
        </w:tc>
        <w:tc>
          <w:tcPr>
            <w:tcW w:w="1558" w:type="dxa"/>
            <w:tcBorders>
              <w:top w:val="single" w:sz="4" w:space="0" w:color="auto"/>
              <w:bottom w:val="single" w:sz="4" w:space="0" w:color="auto"/>
            </w:tcBorders>
          </w:tcPr>
          <w:p w14:paraId="371717DC"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SE</w:t>
            </w:r>
          </w:p>
        </w:tc>
      </w:tr>
      <w:tr w:rsidR="005E18EF" w:rsidRPr="006C23BA" w14:paraId="3A7C93F0" w14:textId="77777777" w:rsidTr="00EA499C">
        <w:tc>
          <w:tcPr>
            <w:tcW w:w="1558" w:type="dxa"/>
            <w:tcBorders>
              <w:top w:val="single" w:sz="4" w:space="0" w:color="auto"/>
            </w:tcBorders>
          </w:tcPr>
          <w:p w14:paraId="5F041B10" w14:textId="191E903E"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Constant</w:t>
            </w:r>
          </w:p>
        </w:tc>
        <w:tc>
          <w:tcPr>
            <w:tcW w:w="1558" w:type="dxa"/>
            <w:tcBorders>
              <w:top w:val="single" w:sz="4" w:space="0" w:color="auto"/>
            </w:tcBorders>
          </w:tcPr>
          <w:p w14:paraId="7E5C5E5B" w14:textId="1CFEA184"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4.2e7</w:t>
            </w:r>
            <w:r w:rsidR="005E18EF">
              <w:rPr>
                <w:rFonts w:ascii="Times New Roman" w:hAnsi="Times New Roman" w:cs="Times New Roman"/>
              </w:rPr>
              <w:t>***</w:t>
            </w:r>
          </w:p>
        </w:tc>
        <w:tc>
          <w:tcPr>
            <w:tcW w:w="1558" w:type="dxa"/>
            <w:tcBorders>
              <w:top w:val="single" w:sz="4" w:space="0" w:color="auto"/>
            </w:tcBorders>
          </w:tcPr>
          <w:p w14:paraId="72A83816" w14:textId="6ECBCBB2"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5.5e6</w:t>
            </w:r>
          </w:p>
        </w:tc>
      </w:tr>
      <w:tr w:rsidR="005E18EF" w:rsidRPr="006C23BA" w14:paraId="5FFD0AD9" w14:textId="77777777" w:rsidTr="00EA499C">
        <w:tc>
          <w:tcPr>
            <w:tcW w:w="1558" w:type="dxa"/>
            <w:tcBorders>
              <w:bottom w:val="single" w:sz="4" w:space="0" w:color="auto"/>
            </w:tcBorders>
          </w:tcPr>
          <w:p w14:paraId="21341920" w14:textId="616F2165"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Team Cost</w:t>
            </w:r>
          </w:p>
        </w:tc>
        <w:tc>
          <w:tcPr>
            <w:tcW w:w="1558" w:type="dxa"/>
            <w:tcBorders>
              <w:bottom w:val="single" w:sz="4" w:space="0" w:color="auto"/>
            </w:tcBorders>
          </w:tcPr>
          <w:p w14:paraId="4C85EBEB" w14:textId="3F832920" w:rsidR="005E18EF" w:rsidRPr="006C23BA" w:rsidRDefault="005E18EF" w:rsidP="00EA499C">
            <w:pPr>
              <w:spacing w:line="360" w:lineRule="auto"/>
              <w:contextualSpacing/>
              <w:rPr>
                <w:rFonts w:ascii="Times New Roman" w:hAnsi="Times New Roman" w:cs="Times New Roman"/>
              </w:rPr>
            </w:pPr>
            <w:r w:rsidRPr="00E23B0C">
              <w:rPr>
                <w:rFonts w:ascii="Times New Roman" w:hAnsi="Times New Roman" w:cs="Times New Roman"/>
              </w:rPr>
              <w:t>0.0</w:t>
            </w:r>
            <w:r w:rsidR="00530868">
              <w:rPr>
                <w:rFonts w:ascii="Times New Roman" w:hAnsi="Times New Roman" w:cs="Times New Roman"/>
              </w:rPr>
              <w:t>1</w:t>
            </w:r>
            <w:r>
              <w:rPr>
                <w:rFonts w:ascii="Times New Roman" w:hAnsi="Times New Roman" w:cs="Times New Roman"/>
              </w:rPr>
              <w:t>***</w:t>
            </w:r>
          </w:p>
        </w:tc>
        <w:tc>
          <w:tcPr>
            <w:tcW w:w="1558" w:type="dxa"/>
            <w:tcBorders>
              <w:bottom w:val="single" w:sz="4" w:space="0" w:color="auto"/>
            </w:tcBorders>
          </w:tcPr>
          <w:p w14:paraId="1528F99F" w14:textId="6AD270C4"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0.00</w:t>
            </w:r>
          </w:p>
        </w:tc>
      </w:tr>
      <w:tr w:rsidR="005E18EF" w:rsidRPr="006C23BA" w14:paraId="00F89853" w14:textId="77777777" w:rsidTr="00EA499C">
        <w:tc>
          <w:tcPr>
            <w:tcW w:w="1558" w:type="dxa"/>
            <w:tcBorders>
              <w:bottom w:val="single" w:sz="4" w:space="0" w:color="auto"/>
            </w:tcBorders>
          </w:tcPr>
          <w:p w14:paraId="0996089E" w14:textId="77777777" w:rsidR="005E18EF" w:rsidRDefault="005E18EF" w:rsidP="00EA499C">
            <w:pPr>
              <w:spacing w:line="360" w:lineRule="auto"/>
              <w:contextualSpacing/>
              <w:rPr>
                <w:rFonts w:ascii="Times New Roman" w:hAnsi="Times New Roman" w:cs="Times New Roman"/>
              </w:rPr>
            </w:pPr>
            <w:r>
              <w:rPr>
                <w:rFonts w:ascii="Times New Roman" w:hAnsi="Times New Roman" w:cs="Times New Roman"/>
              </w:rPr>
              <w:t>N</w:t>
            </w:r>
          </w:p>
          <w:p w14:paraId="5BD54A72"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095E855"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918</w:t>
            </w:r>
          </w:p>
          <w:p w14:paraId="31FED474" w14:textId="459D2652"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0.</w:t>
            </w:r>
            <w:r w:rsidR="00530868">
              <w:rPr>
                <w:rFonts w:ascii="Times New Roman" w:hAnsi="Times New Roman" w:cs="Times New Roman"/>
              </w:rPr>
              <w:t>59</w:t>
            </w:r>
          </w:p>
        </w:tc>
        <w:tc>
          <w:tcPr>
            <w:tcW w:w="1558" w:type="dxa"/>
            <w:tcBorders>
              <w:bottom w:val="single" w:sz="4" w:space="0" w:color="auto"/>
            </w:tcBorders>
          </w:tcPr>
          <w:p w14:paraId="18293C3C" w14:textId="77777777" w:rsidR="005E18EF" w:rsidRPr="006C23BA" w:rsidRDefault="005E18EF" w:rsidP="00EA499C">
            <w:pPr>
              <w:spacing w:line="360" w:lineRule="auto"/>
              <w:contextualSpacing/>
              <w:rPr>
                <w:rFonts w:ascii="Times New Roman" w:hAnsi="Times New Roman" w:cs="Times New Roman"/>
              </w:rPr>
            </w:pPr>
          </w:p>
        </w:tc>
      </w:tr>
    </w:tbl>
    <w:p w14:paraId="5BF8696A" w14:textId="77777777" w:rsidR="005E18EF" w:rsidRPr="00B31EA2" w:rsidRDefault="005E18EF" w:rsidP="005E18EF">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bookmarkEnd w:id="45"/>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46"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7"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47"/>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8"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48"/>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9"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49"/>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0"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0"/>
      </w:tr>
      <w:bookmarkEnd w:id="46"/>
    </w:tbl>
    <w:p w14:paraId="0C17ACB7" w14:textId="77777777" w:rsidR="00D22AAD" w:rsidRPr="00ED6BF5" w:rsidRDefault="00D22AAD" w:rsidP="007F288D">
      <w:pPr>
        <w:spacing w:line="480" w:lineRule="auto"/>
        <w:rPr>
          <w:rFonts w:ascii="Times New Roman" w:hAnsi="Times New Roman" w:cs="Times New Roman"/>
          <w:color w:val="000000" w:themeColor="text1"/>
        </w:rPr>
      </w:pPr>
    </w:p>
    <w:sectPr w:rsidR="00D22AAD"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FE69F" w14:textId="77777777" w:rsidR="00424DF5" w:rsidRDefault="00424DF5">
      <w:pPr>
        <w:spacing w:after="0"/>
      </w:pPr>
      <w:r>
        <w:separator/>
      </w:r>
    </w:p>
  </w:endnote>
  <w:endnote w:type="continuationSeparator" w:id="0">
    <w:p w14:paraId="55233CB6" w14:textId="77777777" w:rsidR="00424DF5" w:rsidRDefault="00424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755EC" w14:textId="77777777" w:rsidR="00424DF5" w:rsidRDefault="00424DF5">
      <w:r>
        <w:separator/>
      </w:r>
    </w:p>
  </w:footnote>
  <w:footnote w:type="continuationSeparator" w:id="0">
    <w:p w14:paraId="0418D8B1" w14:textId="77777777" w:rsidR="00424DF5" w:rsidRDefault="00424D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723"/>
    <w:rsid w:val="00005463"/>
    <w:rsid w:val="00013C4F"/>
    <w:rsid w:val="00077323"/>
    <w:rsid w:val="00082052"/>
    <w:rsid w:val="000839E7"/>
    <w:rsid w:val="00143BC0"/>
    <w:rsid w:val="0017340C"/>
    <w:rsid w:val="001812BB"/>
    <w:rsid w:val="00195B68"/>
    <w:rsid w:val="001F473F"/>
    <w:rsid w:val="00204F47"/>
    <w:rsid w:val="00207513"/>
    <w:rsid w:val="00234A40"/>
    <w:rsid w:val="00251792"/>
    <w:rsid w:val="00270CA3"/>
    <w:rsid w:val="002A21D2"/>
    <w:rsid w:val="00354575"/>
    <w:rsid w:val="00377E60"/>
    <w:rsid w:val="00387D48"/>
    <w:rsid w:val="0039379E"/>
    <w:rsid w:val="003B15DC"/>
    <w:rsid w:val="003D2862"/>
    <w:rsid w:val="003D4102"/>
    <w:rsid w:val="003E29AB"/>
    <w:rsid w:val="004015E3"/>
    <w:rsid w:val="00424DF5"/>
    <w:rsid w:val="00441FA8"/>
    <w:rsid w:val="00447DD9"/>
    <w:rsid w:val="00461ECA"/>
    <w:rsid w:val="00477599"/>
    <w:rsid w:val="004A5558"/>
    <w:rsid w:val="004C1696"/>
    <w:rsid w:val="005139B3"/>
    <w:rsid w:val="005143E7"/>
    <w:rsid w:val="00530868"/>
    <w:rsid w:val="00532CF7"/>
    <w:rsid w:val="00533B45"/>
    <w:rsid w:val="00580076"/>
    <w:rsid w:val="0059547C"/>
    <w:rsid w:val="005A541A"/>
    <w:rsid w:val="005D47B9"/>
    <w:rsid w:val="005E18EF"/>
    <w:rsid w:val="005E412B"/>
    <w:rsid w:val="005E5D53"/>
    <w:rsid w:val="00627A1C"/>
    <w:rsid w:val="00655E33"/>
    <w:rsid w:val="00664CFE"/>
    <w:rsid w:val="00671A00"/>
    <w:rsid w:val="0068550D"/>
    <w:rsid w:val="006A6443"/>
    <w:rsid w:val="006C23BA"/>
    <w:rsid w:val="007031F2"/>
    <w:rsid w:val="007245E5"/>
    <w:rsid w:val="00730EE4"/>
    <w:rsid w:val="00752BD6"/>
    <w:rsid w:val="007723E9"/>
    <w:rsid w:val="0077711A"/>
    <w:rsid w:val="0079098B"/>
    <w:rsid w:val="007F288D"/>
    <w:rsid w:val="00825FE8"/>
    <w:rsid w:val="008329C7"/>
    <w:rsid w:val="00856B35"/>
    <w:rsid w:val="00857E20"/>
    <w:rsid w:val="008728C3"/>
    <w:rsid w:val="00874BAE"/>
    <w:rsid w:val="008D138B"/>
    <w:rsid w:val="008D45F0"/>
    <w:rsid w:val="008F6502"/>
    <w:rsid w:val="00913706"/>
    <w:rsid w:val="0092197D"/>
    <w:rsid w:val="00931525"/>
    <w:rsid w:val="00946F80"/>
    <w:rsid w:val="009A4326"/>
    <w:rsid w:val="009A7A2D"/>
    <w:rsid w:val="009C591A"/>
    <w:rsid w:val="009D7564"/>
    <w:rsid w:val="00A10384"/>
    <w:rsid w:val="00A66724"/>
    <w:rsid w:val="00A748C5"/>
    <w:rsid w:val="00A95882"/>
    <w:rsid w:val="00AA7350"/>
    <w:rsid w:val="00AC4C65"/>
    <w:rsid w:val="00AD05E7"/>
    <w:rsid w:val="00AF3FB8"/>
    <w:rsid w:val="00AF5107"/>
    <w:rsid w:val="00AF53DA"/>
    <w:rsid w:val="00B145A8"/>
    <w:rsid w:val="00B17FE9"/>
    <w:rsid w:val="00B31EA2"/>
    <w:rsid w:val="00BD5615"/>
    <w:rsid w:val="00BE08F0"/>
    <w:rsid w:val="00C014A5"/>
    <w:rsid w:val="00C0755A"/>
    <w:rsid w:val="00C2741C"/>
    <w:rsid w:val="00C43066"/>
    <w:rsid w:val="00CF5079"/>
    <w:rsid w:val="00D01CCC"/>
    <w:rsid w:val="00D02219"/>
    <w:rsid w:val="00D05115"/>
    <w:rsid w:val="00D15602"/>
    <w:rsid w:val="00D22AAD"/>
    <w:rsid w:val="00D41C23"/>
    <w:rsid w:val="00D614CD"/>
    <w:rsid w:val="00D85723"/>
    <w:rsid w:val="00DB45F6"/>
    <w:rsid w:val="00E177F9"/>
    <w:rsid w:val="00E20967"/>
    <w:rsid w:val="00E23B0C"/>
    <w:rsid w:val="00E33F28"/>
    <w:rsid w:val="00E421E8"/>
    <w:rsid w:val="00E878F2"/>
    <w:rsid w:val="00E94A3C"/>
    <w:rsid w:val="00EB3F05"/>
    <w:rsid w:val="00ED5A7D"/>
    <w:rsid w:val="00ED6BF5"/>
    <w:rsid w:val="00EF1A1B"/>
    <w:rsid w:val="00F56BE9"/>
    <w:rsid w:val="00F6162A"/>
    <w:rsid w:val="00F63AF1"/>
    <w:rsid w:val="00F65715"/>
    <w:rsid w:val="00F83789"/>
    <w:rsid w:val="00F94059"/>
    <w:rsid w:val="00F947F1"/>
    <w:rsid w:val="00FA2AC3"/>
    <w:rsid w:val="00FB55DE"/>
    <w:rsid w:val="00FC6A53"/>
    <w:rsid w:val="00FE3039"/>
    <w:rsid w:val="00FE7B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 w:type="table" w:styleId="TableGrid">
    <w:name w:val="Table Grid"/>
    <w:basedOn w:val="TableNormal"/>
    <w:uiPriority w:val="39"/>
    <w:rsid w:val="006855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47F861D-4E17-F843-9820-1F51C032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8101</Words>
  <Characters>4618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3</cp:revision>
  <dcterms:created xsi:type="dcterms:W3CDTF">2023-11-29T02:39:00Z</dcterms:created>
  <dcterms:modified xsi:type="dcterms:W3CDTF">2023-11-29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